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interest in the Financial Analyst position at [Company Name] in Malaysia, Kuala Lumpur. As a dedicated and results-driven financial professional with a strong background in financial modeling, data analysis, and strategic decision-making, I am eager to contribute my expertise to an organization that values innovation and excellence. My passion for finance, combined with my deep understanding of the dynamic economic landscape in Malaysia’s capital city, makes me an ideal candidate for this role.</w:t>
      </w:r>
    </w:p>
    <w:p>
      <w:pPr>
        <w:pStyle w:val="BodyText"/>
      </w:pPr>
      <w:r>
        <w:t xml:space="preserve">With [X years] of experience in financial analysis across various sectors, I have developed a robust skill set that aligns perfectly with the requirements of this position. My career has been centered around interpreting complex financial data, identifying trends, and providing actionable insights to drive business growth. Whether it is evaluating investment opportunities, optimizing budget allocations, or forecasting market performance, I thrive in environments where analytical rigor meets strategic vision. In Malaysia Kuala Lumpur’s rapidly evolving financial sector—home to multinational corporations, fintech startups, and government initiatives—I am confident that my expertise will add significant value to your team.</w:t>
      </w:r>
    </w:p>
    <w:p>
      <w:pPr>
        <w:pStyle w:val="BodyText"/>
      </w:pPr>
      <w:r>
        <w:t xml:space="preserve">One of the key reasons I am particularly excited about this opportunity is the unique position of Malaysia Kuala Lumpur as a global financial hub. As a city that seamlessly blends tradition with modernity, KL has become a focal point for financial innovation and economic development. The presence of major banks, stock exchanges, and regulatory bodies in the region creates an environment where Financial Analysts play a critical role in shaping sustainable growth. My experience in analyzing regional market dynamics and understanding local economic policies has prepared me to navigate this complex ecosystem effectively.</w:t>
      </w:r>
    </w:p>
    <w:p>
      <w:pPr>
        <w:pStyle w:val="BodyText"/>
      </w:pPr>
      <w:r>
        <w:t xml:space="preserve">Throughout my career, I have consistently demonstrated a commitment to accuracy, integrity, and continuous learning. For instance, while working as a Financial Analyst at [Previous Company Name], I led a project that involved developing predictive models to assess market risks for a portfolio of assets in Southeast Asia. This initiative not only improved the company’s risk management framework but also contributed to a 15% increase in operational efficiency. My ability to translate data into strategic recommendations has been instrumental in supporting key business decisions, and I am eager to bring this same level of dedication to [Company Name].</w:t>
      </w:r>
    </w:p>
    <w:p>
      <w:pPr>
        <w:pStyle w:val="BodyText"/>
      </w:pPr>
      <w:r>
        <w:t xml:space="preserve">What sets me apart is my adaptability and cultural awareness, both of which are essential for success in Malaysia Kuala Lumpur. Having worked with teams across diverse regions, I understand the importance of tailoring financial strategies to local contexts while maintaining global standards. In KL, where multiculturalism and entrepreneurship thrive, I have witnessed firsthand how financial professionals must balance analytical precision with a nuanced understanding of regional challenges and opportunities. This perspective enables me to approach problems with both technical expertise and a client-centric mindset.</w:t>
      </w:r>
    </w:p>
    <w:p>
      <w:pPr>
        <w:pStyle w:val="BodyText"/>
      </w:pPr>
      <w:r>
        <w:t xml:space="preserve">Furthermore, my educational background in [Your Degree, e.g., Master of Science in Finance] from [University Name] has equipped me with the theoretical foundation and practical tools necessary to excel as a Financial Analyst. I have also pursued certifications such as [CFA/CPA/FRM], which have deepened my knowledge of financial markets, corporate finance, and risk management. These qualifications, combined with my hands-on experience, allow me to approach complex financial challenges with confidence and creativity.</w:t>
      </w:r>
    </w:p>
    <w:p>
      <w:pPr>
        <w:pStyle w:val="BodyText"/>
      </w:pPr>
      <w:r>
        <w:t xml:space="preserve">I am particularly drawn to [Company Name] because of its reputation for excellence in the financial industry and its commitment to fostering a culture of innovation. The company’s focus on [specific initiative or value, e.g., sustainable finance, digital transformation, or community development] resonates strongly with my professional values. I believe that my background in financial analysis and my passion for contributing to meaningful growth align perfectly with [Company Name]’s mission. I am confident that my skills in data-driven decision-making, combined with my ability to collaborate effectively within cross-functional teams, will enable me to make a significant impact.</w:t>
      </w:r>
    </w:p>
    <w:p>
      <w:pPr>
        <w:pStyle w:val="BodyText"/>
      </w:pPr>
      <w:r>
        <w:t xml:space="preserve">As you consider candidates for the Financial Analyst role in Malaysia Kuala Lumpur, I would be thrilled to bring my expertise in financial modeling, market analysis, and strategic planning to your team. I am particularly interested in supporting [Company Name]’s efforts to [specific goal or project related to the company’s work], and I am eager to contribute my analytical skills and industry knowledge to help achieve this objective. I am also open to exploring how emerging technologies such as AI-driven analytics or blockchain can be leveraged to enhance financial processes in KL’s evolving market.</w:t>
      </w:r>
    </w:p>
    <w:p>
      <w:pPr>
        <w:pStyle w:val="BodyText"/>
      </w:pPr>
      <w:r>
        <w:t xml:space="preserve">In closing, I would like to thank you for considering my application. I am enthusiastic about the possibility of joining [Company Name] and contributing to its continued success in Malaysia Kuala Lumpur. I would welcome the opportunity to discuss how my background, skills, and passion for financial analysis align with your team’s needs. Please feel free to contact me at [Your Phone Number] or [Your Email Address] at your earliest convenience. I look forward to the possibility of working together.</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9:04Z</dcterms:created>
  <dcterms:modified xsi:type="dcterms:W3CDTF">2026-07-21T11:29:04Z</dcterms:modified>
</cp:coreProperties>
</file>

<file path=docProps/custom.xml><?xml version="1.0" encoding="utf-8"?>
<Properties xmlns="http://schemas.openxmlformats.org/officeDocument/2006/custom-properties" xmlns:vt="http://schemas.openxmlformats.org/officeDocument/2006/docPropsVTypes"/>
</file>